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It just requires a little training but then it is very fast to edi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4-03-26T14:01:53Z</dcterms:created>
  <dcterms:modified xsi:type="dcterms:W3CDTF">2024-03-26T14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